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hors and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imal typ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HG type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itish Columb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hang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, Poultry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tais-Landry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rse, 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masoudi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ng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, 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hang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and Baldé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ng et al.,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ber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mer et al., 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rk et al.,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u et al.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u et al.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Donald et al., 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, Poultry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auchemin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lroyed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esch et al., 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et al., 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arab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Ginn and Beauchemin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esch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nerberg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e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hey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 and Larney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varez-Hess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itrov and Wang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, Dairy Cattle, Poultry, Sheep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Ginn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wens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mero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dwitschka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skatchew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gue et al.,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ang and Guo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nitob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adi et al., 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ang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, 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wart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emu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emu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res-Orozco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, 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tar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nsman et al., 1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harabata et al., 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ompson et al., 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tey et al.,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, 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k et al., 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gner-Riddle et al., 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o et al., 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k and Wagner-Riddle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k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meliotis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yasundara and Wagner-Riddle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gwabie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, 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dé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dé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dé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lingham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est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tewold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riyapperuma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daner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eeini Koupaie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bruyn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hannesson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, 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ghim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as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hatt and Abbassi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ghim et al.,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uebe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1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harabata et al., 1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and Droste, 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hra et al., 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rnel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igon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rard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a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ret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ard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ady and Massé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rtakovsky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and Saady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ady and Massé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sé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ady and Massé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yader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tle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drizzi et al., 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chaar and Hassanat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rnel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ssanat and Benchaar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Voitte and Clark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jagopal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chaar and Hassanat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étourneau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chaar and Hassanat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hato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hato et al.,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a Scot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derZaag et al., 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od et al., 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od et al.,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od et al., 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 Riche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gwabie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e et al.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tewold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kolov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kolov et al., 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 Riche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kolov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kolov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kolov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uett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, 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ng et al.,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, 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ltshausen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, Q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in et al.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, Dairy Cattle, Poultry, 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gé et al., 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emu et al.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ang et al., 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, 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nggeli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₂, CH₄, N₂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nie et al.,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ng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rner et al.,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₄, N₂O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2T18:29:24Z</dcterms:created>
  <dcterms:modified xsi:type="dcterms:W3CDTF">2024-06-12T18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